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F395D6" w14:textId="28100A98" w:rsidR="005D0193" w:rsidRPr="00D41DFE" w:rsidRDefault="00D41DFE" w:rsidP="00D41DFE">
      <w:pPr>
        <w:pStyle w:val="Title"/>
        <w:jc w:val="center"/>
        <w:rPr>
          <w:rFonts w:ascii="Times New Roman" w:hAnsi="Times New Roman" w:cs="Times New Roman"/>
          <w:u w:val="single"/>
        </w:rPr>
      </w:pPr>
      <w:r w:rsidRPr="00D41DFE">
        <w:rPr>
          <w:rFonts w:ascii="Times New Roman" w:hAnsi="Times New Roman" w:cs="Times New Roman"/>
          <w:u w:val="single"/>
        </w:rPr>
        <w:t>Submission</w:t>
      </w:r>
    </w:p>
    <w:p w14:paraId="7C4EF724" w14:textId="77777777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9F1698E" w14:textId="77777777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5091A74" w14:textId="046DF0A6" w:rsidR="00374BFE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D41DFE">
        <w:rPr>
          <w:rFonts w:ascii="Times New Roman" w:hAnsi="Times New Roman" w:cs="Times New Roman"/>
          <w:sz w:val="24"/>
          <w:szCs w:val="24"/>
          <w:lang w:val="en-IN"/>
        </w:rPr>
        <w:t xml:space="preserve">The report has </w:t>
      </w:r>
      <w:r w:rsidRPr="00E213DB">
        <w:rPr>
          <w:rFonts w:ascii="Times New Roman" w:hAnsi="Times New Roman" w:cs="Times New Roman"/>
          <w:noProof/>
          <w:sz w:val="24"/>
          <w:szCs w:val="24"/>
          <w:lang w:val="en-IN"/>
        </w:rPr>
        <w:t>been submitted</w:t>
      </w:r>
      <w:r w:rsidRPr="00D41DFE">
        <w:rPr>
          <w:rFonts w:ascii="Times New Roman" w:hAnsi="Times New Roman" w:cs="Times New Roman"/>
          <w:sz w:val="24"/>
          <w:szCs w:val="24"/>
          <w:lang w:val="en-IN"/>
        </w:rPr>
        <w:t xml:space="preserve"> to DCB Bank. Under the </w:t>
      </w:r>
      <w:r w:rsidR="00D41DFE" w:rsidRPr="00D41DFE">
        <w:rPr>
          <w:rFonts w:ascii="Times New Roman" w:hAnsi="Times New Roman" w:cs="Times New Roman"/>
          <w:sz w:val="24"/>
          <w:szCs w:val="24"/>
          <w:lang w:val="en-IN"/>
        </w:rPr>
        <w:t>guidance</w:t>
      </w:r>
      <w:r w:rsidRPr="00D41DFE">
        <w:rPr>
          <w:rFonts w:ascii="Times New Roman" w:hAnsi="Times New Roman" w:cs="Times New Roman"/>
          <w:sz w:val="24"/>
          <w:szCs w:val="24"/>
          <w:lang w:val="en-IN"/>
        </w:rPr>
        <w:t xml:space="preserve"> of </w:t>
      </w:r>
      <w:r w:rsidR="00D41DFE" w:rsidRPr="00D41DFE">
        <w:rPr>
          <w:rFonts w:ascii="Times New Roman" w:hAnsi="Times New Roman" w:cs="Times New Roman"/>
          <w:sz w:val="24"/>
          <w:szCs w:val="24"/>
          <w:lang w:val="en-IN"/>
        </w:rPr>
        <w:t>Nilabja Ray</w:t>
      </w:r>
      <w:r w:rsidRPr="00D41DFE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14FE7F1E" w14:textId="025F6D48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21F00C4B" w14:textId="11146860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6F4EE29" w14:textId="0D617915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  <w:bookmarkStart w:id="0" w:name="_GoBack"/>
      <w:bookmarkEnd w:id="0"/>
    </w:p>
    <w:p w14:paraId="6F6EDA77" w14:textId="0ABFFE25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02858F1D" w14:textId="58CFEB74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3B88A985" w14:textId="04DC1EC6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0B95420A" w14:textId="78131E45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107D3674" w14:textId="2E9EBD82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1AD8F500" w14:textId="103BD380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622D8873" w14:textId="07D89167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13E4E3CA" w14:textId="77777777" w:rsidR="00D41DFE" w:rsidRDefault="00D41DFE" w:rsidP="005D0193">
      <w:pPr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51D5E8DF" w14:textId="77777777" w:rsidR="00D41DFE" w:rsidRDefault="00D41DFE" w:rsidP="005D0193">
      <w:pPr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1A4EC5EE" w14:textId="4F036F69" w:rsidR="005D0193" w:rsidRPr="00D41DFE" w:rsidRDefault="005D0193" w:rsidP="005D0193">
      <w:pPr>
        <w:jc w:val="right"/>
        <w:rPr>
          <w:rFonts w:ascii="Times New Roman" w:hAnsi="Times New Roman" w:cs="Times New Roman"/>
          <w:sz w:val="24"/>
          <w:szCs w:val="24"/>
          <w:lang w:val="en-IN"/>
        </w:rPr>
      </w:pPr>
      <w:r w:rsidRPr="00D41DFE">
        <w:rPr>
          <w:rFonts w:ascii="Times New Roman" w:hAnsi="Times New Roman" w:cs="Times New Roman"/>
          <w:sz w:val="24"/>
          <w:szCs w:val="24"/>
          <w:lang w:val="en-IN"/>
        </w:rPr>
        <w:t>Yuvraj Kamdar</w:t>
      </w:r>
    </w:p>
    <w:p w14:paraId="42954C2D" w14:textId="112FCF5F" w:rsidR="005D0193" w:rsidRPr="00D41DFE" w:rsidRDefault="005D0193" w:rsidP="005D0193">
      <w:pPr>
        <w:jc w:val="right"/>
        <w:rPr>
          <w:rFonts w:ascii="Times New Roman" w:hAnsi="Times New Roman" w:cs="Times New Roman"/>
          <w:sz w:val="24"/>
          <w:szCs w:val="24"/>
          <w:lang w:val="en-IN"/>
        </w:rPr>
      </w:pPr>
      <w:r w:rsidRPr="00D41DFE">
        <w:rPr>
          <w:rFonts w:ascii="Times New Roman" w:hAnsi="Times New Roman" w:cs="Times New Roman"/>
          <w:sz w:val="24"/>
          <w:szCs w:val="24"/>
          <w:lang w:val="en-IN"/>
        </w:rPr>
        <w:t>Vice President and Head Analytics</w:t>
      </w:r>
    </w:p>
    <w:p w14:paraId="723325AF" w14:textId="15E80E92" w:rsidR="005D0193" w:rsidRPr="00D41DFE" w:rsidRDefault="005D0193" w:rsidP="005D0193">
      <w:pPr>
        <w:jc w:val="right"/>
        <w:rPr>
          <w:rFonts w:ascii="Times New Roman" w:hAnsi="Times New Roman" w:cs="Times New Roman"/>
          <w:sz w:val="24"/>
          <w:szCs w:val="24"/>
          <w:lang w:val="en-IN"/>
        </w:rPr>
      </w:pPr>
      <w:r w:rsidRPr="00D41DFE">
        <w:rPr>
          <w:rFonts w:ascii="Times New Roman" w:hAnsi="Times New Roman" w:cs="Times New Roman"/>
          <w:sz w:val="24"/>
          <w:szCs w:val="24"/>
          <w:lang w:val="en-IN"/>
        </w:rPr>
        <w:t>DCB Bank</w:t>
      </w:r>
    </w:p>
    <w:p w14:paraId="5F7E5607" w14:textId="0CB7456E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6DEF3C3D" w14:textId="0DE6E19B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6D69AB15" w14:textId="09D5322D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2F2B167" w14:textId="77777777" w:rsidR="005D0193" w:rsidRPr="00D41DFE" w:rsidRDefault="005D0193">
      <w:pPr>
        <w:rPr>
          <w:rFonts w:ascii="Times New Roman" w:hAnsi="Times New Roman" w:cs="Times New Roman"/>
          <w:sz w:val="24"/>
          <w:szCs w:val="24"/>
          <w:lang w:val="en-IN"/>
        </w:rPr>
      </w:pPr>
    </w:p>
    <w:sectPr w:rsidR="005D0193" w:rsidRPr="00D41DFE" w:rsidSect="005D019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ytrQwsDQ3Mjc1tDBS0lEKTi0uzszPAykwrAUAndj/MiwAAAA="/>
  </w:docVars>
  <w:rsids>
    <w:rsidRoot w:val="005D0193"/>
    <w:rsid w:val="00374BFE"/>
    <w:rsid w:val="005D0193"/>
    <w:rsid w:val="0060503C"/>
    <w:rsid w:val="009C1EDB"/>
    <w:rsid w:val="00D41DFE"/>
    <w:rsid w:val="00E21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9F843"/>
  <w15:chartTrackingRefBased/>
  <w15:docId w15:val="{B2CFF038-4613-4024-BE22-8B5D2C776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41D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1DF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Mvs</dc:creator>
  <cp:keywords/>
  <dc:description/>
  <cp:lastModifiedBy>Ashwin Mvs</cp:lastModifiedBy>
  <cp:revision>5</cp:revision>
  <dcterms:created xsi:type="dcterms:W3CDTF">2018-05-31T11:30:00Z</dcterms:created>
  <dcterms:modified xsi:type="dcterms:W3CDTF">2018-05-31T11:43:00Z</dcterms:modified>
</cp:coreProperties>
</file>